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4CAF6" w14:textId="77777777" w:rsidR="00E0539F" w:rsidRPr="00E0539F" w:rsidRDefault="00E0539F" w:rsidP="00E0539F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bookmarkStart w:id="0" w:name="_Toc184215932"/>
      <w:bookmarkStart w:id="1" w:name="_Toc184217106"/>
      <w:bookmarkStart w:id="2" w:name="_Toc196832791"/>
      <w:r w:rsidRPr="00E0539F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Appendix 2.2 - PDSA (Plan-Do-Study-Act) Template</w:t>
      </w:r>
      <w:bookmarkEnd w:id="0"/>
      <w:bookmarkEnd w:id="1"/>
      <w:bookmarkEnd w:id="2"/>
    </w:p>
    <w:p w14:paraId="56CAFE28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tbl>
      <w:tblPr>
        <w:tblStyle w:val="GridTable4-Accent11"/>
        <w:tblW w:w="5129" w:type="pct"/>
        <w:tblInd w:w="-289" w:type="dxa"/>
        <w:shd w:val="clear" w:color="auto" w:fill="DCF2EE"/>
        <w:tblLook w:val="04A0" w:firstRow="1" w:lastRow="0" w:firstColumn="1" w:lastColumn="0" w:noHBand="0" w:noVBand="1"/>
      </w:tblPr>
      <w:tblGrid>
        <w:gridCol w:w="9876"/>
      </w:tblGrid>
      <w:tr w:rsidR="00E0539F" w:rsidRPr="00E0539F" w14:paraId="4FE80870" w14:textId="77777777" w:rsidTr="00E05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DCF2EE"/>
          </w:tcPr>
          <w:p w14:paraId="4485269D" w14:textId="77777777" w:rsidR="00E0539F" w:rsidRPr="00E0539F" w:rsidRDefault="00E0539F" w:rsidP="00E0539F">
            <w:pPr>
              <w:widowControl w:val="0"/>
              <w:rPr>
                <w:rFonts w:ascii="Karla" w:eastAsia="Karla" w:hAnsi="Karla" w:cs="Calibri"/>
                <w:color w:val="293272" w:themeColor="accent1"/>
                <w:sz w:val="22"/>
              </w:rPr>
            </w:pPr>
            <w:r w:rsidRPr="00E0539F">
              <w:rPr>
                <w:rFonts w:ascii="Karla" w:eastAsia="Karla" w:hAnsi="Karla" w:cs="Calibri"/>
                <w:color w:val="293272" w:themeColor="accent1"/>
                <w:sz w:val="22"/>
              </w:rPr>
              <w:t>Step 2: Doing Part - Plan-Do-Study-Act</w:t>
            </w:r>
          </w:p>
          <w:p w14:paraId="432725F5" w14:textId="77777777" w:rsidR="00E0539F" w:rsidRPr="00E0539F" w:rsidRDefault="00E0539F" w:rsidP="00E0539F">
            <w:pPr>
              <w:widowControl w:val="0"/>
              <w:rPr>
                <w:rFonts w:ascii="Karla" w:eastAsia="Karla" w:hAnsi="Karla" w:cs="Calibri"/>
                <w:color w:val="3E3E3E"/>
                <w:sz w:val="22"/>
              </w:rPr>
            </w:pPr>
            <w:r w:rsidRPr="00E0539F">
              <w:rPr>
                <w:rFonts w:ascii="Karla" w:eastAsia="Karla" w:hAnsi="Karla" w:cs="Calibri"/>
                <w:i/>
                <w:iCs/>
                <w:color w:val="000000"/>
                <w:szCs w:val="20"/>
              </w:rPr>
              <w:t>Once you have completed the Model for Improvement (MFI), use the template below to document and track your PDSA cycles (i.e. small rapid tests of change).</w:t>
            </w:r>
          </w:p>
        </w:tc>
      </w:tr>
    </w:tbl>
    <w:p w14:paraId="139881C3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 w:val="8"/>
          <w:szCs w:val="8"/>
        </w:rPr>
      </w:pPr>
    </w:p>
    <w:tbl>
      <w:tblPr>
        <w:tblStyle w:val="ListTable31"/>
        <w:tblW w:w="5335" w:type="pct"/>
        <w:tblInd w:w="-289" w:type="dxa"/>
        <w:tblLook w:val="04A0" w:firstRow="1" w:lastRow="0" w:firstColumn="1" w:lastColumn="0" w:noHBand="0" w:noVBand="1"/>
      </w:tblPr>
      <w:tblGrid>
        <w:gridCol w:w="1712"/>
        <w:gridCol w:w="1711"/>
        <w:gridCol w:w="1714"/>
        <w:gridCol w:w="1711"/>
        <w:gridCol w:w="1711"/>
        <w:gridCol w:w="1714"/>
      </w:tblGrid>
      <w:tr w:rsidR="00E0539F" w:rsidRPr="00E0539F" w14:paraId="4033D740" w14:textId="77777777" w:rsidTr="00E05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33" w:type="pct"/>
            <w:tcBorders>
              <w:bottom w:val="single" w:sz="4" w:space="0" w:color="auto"/>
            </w:tcBorders>
            <w:hideMark/>
          </w:tcPr>
          <w:p w14:paraId="5CB6DDD8" w14:textId="77777777" w:rsidR="00E0539F" w:rsidRPr="00E0539F" w:rsidRDefault="00E0539F" w:rsidP="00E0539F">
            <w:pPr>
              <w:widowControl w:val="0"/>
              <w:spacing w:after="120"/>
              <w:jc w:val="center"/>
              <w:rPr>
                <w:rFonts w:ascii="Karla" w:eastAsia="Karla" w:hAnsi="Karla" w:cs="Karla"/>
                <w:szCs w:val="20"/>
              </w:rPr>
            </w:pPr>
            <w:r w:rsidRPr="00E0539F">
              <w:rPr>
                <w:rFonts w:ascii="Karla" w:eastAsia="Karla" w:hAnsi="Karla" w:cs="Karla"/>
                <w:szCs w:val="20"/>
              </w:rPr>
              <w:t>Idea</w:t>
            </w:r>
          </w:p>
        </w:tc>
        <w:tc>
          <w:tcPr>
            <w:tcW w:w="1667" w:type="pct"/>
            <w:gridSpan w:val="2"/>
            <w:tcBorders>
              <w:bottom w:val="single" w:sz="4" w:space="0" w:color="auto"/>
            </w:tcBorders>
            <w:hideMark/>
          </w:tcPr>
          <w:p w14:paraId="6E6996A9" w14:textId="77777777" w:rsidR="00E0539F" w:rsidRPr="00E0539F" w:rsidRDefault="00E0539F" w:rsidP="00E0539F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szCs w:val="20"/>
              </w:rPr>
            </w:pPr>
            <w:r w:rsidRPr="00E0539F">
              <w:rPr>
                <w:rFonts w:ascii="Karla" w:eastAsia="Karla" w:hAnsi="Karla" w:cs="Karla"/>
                <w:szCs w:val="20"/>
                <w:lang w:val="en-US"/>
              </w:rPr>
              <w:t>Plan</w:t>
            </w:r>
          </w:p>
        </w:tc>
        <w:tc>
          <w:tcPr>
            <w:tcW w:w="833" w:type="pct"/>
            <w:tcBorders>
              <w:bottom w:val="single" w:sz="4" w:space="0" w:color="auto"/>
            </w:tcBorders>
            <w:hideMark/>
          </w:tcPr>
          <w:p w14:paraId="63C5C083" w14:textId="77777777" w:rsidR="00E0539F" w:rsidRPr="00E0539F" w:rsidRDefault="00E0539F" w:rsidP="00E0539F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szCs w:val="20"/>
              </w:rPr>
            </w:pPr>
            <w:r w:rsidRPr="00E0539F">
              <w:rPr>
                <w:rFonts w:ascii="Karla" w:eastAsia="Karla" w:hAnsi="Karla" w:cs="Karla"/>
                <w:szCs w:val="20"/>
                <w:lang w:val="en-US"/>
              </w:rPr>
              <w:t>Do</w:t>
            </w:r>
          </w:p>
        </w:tc>
        <w:tc>
          <w:tcPr>
            <w:tcW w:w="833" w:type="pct"/>
            <w:tcBorders>
              <w:bottom w:val="single" w:sz="4" w:space="0" w:color="auto"/>
            </w:tcBorders>
            <w:hideMark/>
          </w:tcPr>
          <w:p w14:paraId="347749D1" w14:textId="77777777" w:rsidR="00E0539F" w:rsidRPr="00E0539F" w:rsidRDefault="00E0539F" w:rsidP="00E0539F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szCs w:val="20"/>
              </w:rPr>
            </w:pPr>
            <w:r w:rsidRPr="00E0539F">
              <w:rPr>
                <w:rFonts w:ascii="Karla" w:eastAsia="Karla" w:hAnsi="Karla" w:cs="Karla"/>
                <w:szCs w:val="20"/>
                <w:lang w:val="en-US"/>
              </w:rPr>
              <w:t>Study</w:t>
            </w:r>
          </w:p>
        </w:tc>
        <w:tc>
          <w:tcPr>
            <w:tcW w:w="834" w:type="pct"/>
            <w:tcBorders>
              <w:bottom w:val="single" w:sz="4" w:space="0" w:color="auto"/>
            </w:tcBorders>
            <w:hideMark/>
          </w:tcPr>
          <w:p w14:paraId="5F57A3CD" w14:textId="77777777" w:rsidR="00E0539F" w:rsidRPr="00E0539F" w:rsidRDefault="00E0539F" w:rsidP="00E0539F">
            <w:pPr>
              <w:widowControl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szCs w:val="20"/>
              </w:rPr>
            </w:pPr>
            <w:r w:rsidRPr="00E0539F">
              <w:rPr>
                <w:rFonts w:ascii="Karla" w:eastAsia="Karla" w:hAnsi="Karla" w:cs="Karla"/>
                <w:szCs w:val="20"/>
                <w:lang w:val="en-US"/>
              </w:rPr>
              <w:t>Act</w:t>
            </w:r>
          </w:p>
        </w:tc>
      </w:tr>
      <w:tr w:rsidR="00E0539F" w:rsidRPr="00E0539F" w14:paraId="1AB304AB" w14:textId="77777777" w:rsidTr="00E05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57BAF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Cs w:val="20"/>
              </w:rPr>
            </w:pPr>
            <w:r w:rsidRPr="00E0539F">
              <w:rPr>
                <w:rFonts w:ascii="Karla" w:eastAsia="Karla" w:hAnsi="Karla" w:cs="Karla"/>
                <w:color w:val="3E3E3E"/>
                <w:szCs w:val="20"/>
                <w:lang w:val="en-US"/>
              </w:rPr>
              <w:t>#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69C59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E0539F">
              <w:rPr>
                <w:rFonts w:ascii="Karla" w:eastAsia="Karla" w:hAnsi="Karla" w:cs="Karla"/>
                <w:b/>
                <w:bCs/>
                <w:color w:val="3E3E3E"/>
                <w:szCs w:val="20"/>
                <w:lang w:val="en-GB"/>
              </w:rPr>
              <w:t>Plan the tes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8EFE1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E0539F">
              <w:rPr>
                <w:rFonts w:ascii="Karla" w:eastAsia="Karla" w:hAnsi="Karla" w:cs="Karla"/>
                <w:b/>
                <w:bCs/>
                <w:color w:val="3E3E3E"/>
                <w:szCs w:val="20"/>
                <w:lang w:val="en-US"/>
              </w:rPr>
              <w:t>Predicti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753A6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E0539F">
              <w:rPr>
                <w:rFonts w:ascii="Karla" w:eastAsia="Karla" w:hAnsi="Karla" w:cs="Karla"/>
                <w:b/>
                <w:bCs/>
                <w:color w:val="3E3E3E"/>
                <w:szCs w:val="20"/>
                <w:lang w:val="en-GB"/>
              </w:rPr>
              <w:t>Do the test on small scal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B0AB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E0539F">
              <w:rPr>
                <w:rFonts w:ascii="Karla" w:eastAsia="Karla" w:hAnsi="Karla" w:cs="Karla"/>
                <w:b/>
                <w:bCs/>
                <w:color w:val="3E3E3E"/>
                <w:szCs w:val="20"/>
                <w:lang w:val="en-US"/>
              </w:rPr>
              <w:t>Analyse the result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64DC9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proofErr w:type="gramStart"/>
            <w:r w:rsidRPr="00E0539F">
              <w:rPr>
                <w:rFonts w:ascii="Karla" w:eastAsia="Karla" w:hAnsi="Karla" w:cs="Karla"/>
                <w:b/>
                <w:bCs/>
                <w:color w:val="3E3E3E"/>
                <w:szCs w:val="20"/>
                <w:lang w:val="en-US"/>
              </w:rPr>
              <w:t>Make a plan</w:t>
            </w:r>
            <w:proofErr w:type="gramEnd"/>
            <w:r w:rsidRPr="00E0539F">
              <w:rPr>
                <w:rFonts w:ascii="Karla" w:eastAsia="Karla" w:hAnsi="Karla" w:cs="Karla"/>
                <w:b/>
                <w:bCs/>
                <w:color w:val="3E3E3E"/>
                <w:szCs w:val="20"/>
                <w:lang w:val="en-US"/>
              </w:rPr>
              <w:t xml:space="preserve"> for next step</w:t>
            </w:r>
          </w:p>
        </w:tc>
      </w:tr>
      <w:tr w:rsidR="00E0539F" w:rsidRPr="00E0539F" w14:paraId="059F7428" w14:textId="77777777" w:rsidTr="00E0539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6D622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1B12A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</w:rPr>
                <w:id w:val="49965821"/>
                <w:placeholder>
                  <w:docPart w:val="65D026B6D7C1470981402CE689F17507"/>
                </w:placeholder>
                <w:showingPlcHdr/>
              </w:sdtPr>
              <w:sdtContent>
                <w:r w:rsidRPr="00E0539F">
                  <w:rPr>
                    <w:rFonts w:ascii="Karla" w:eastAsia="Calibri" w:hAnsi="Karla" w:cs="Calibri"/>
                    <w:b/>
                    <w:bCs/>
                    <w:i/>
                    <w:iCs/>
                    <w:color w:val="808080"/>
                    <w:szCs w:val="20"/>
                  </w:rPr>
                  <w:t>How</w:t>
                </w:r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 xml:space="preserve"> will we run this test? </w:t>
                </w:r>
                <w:r w:rsidRPr="00E0539F">
                  <w:rPr>
                    <w:rFonts w:ascii="Karla" w:eastAsia="Calibri" w:hAnsi="Karla" w:cs="Calibri"/>
                    <w:b/>
                    <w:bCs/>
                    <w:i/>
                    <w:iCs/>
                    <w:color w:val="808080"/>
                    <w:szCs w:val="20"/>
                  </w:rPr>
                  <w:t>Who</w:t>
                </w:r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 xml:space="preserve"> will do it and </w:t>
                </w:r>
                <w:r w:rsidRPr="00E0539F">
                  <w:rPr>
                    <w:rFonts w:ascii="Karla" w:eastAsia="Calibri" w:hAnsi="Karla" w:cs="Calibri"/>
                    <w:b/>
                    <w:bCs/>
                    <w:i/>
                    <w:iCs/>
                    <w:color w:val="808080"/>
                    <w:szCs w:val="20"/>
                  </w:rPr>
                  <w:t>when</w:t>
                </w:r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 xml:space="preserve">? </w:t>
                </w:r>
                <w:r w:rsidRPr="00E0539F">
                  <w:rPr>
                    <w:rFonts w:ascii="Karla" w:eastAsia="Calibri" w:hAnsi="Karla" w:cs="Calibri"/>
                    <w:b/>
                    <w:bCs/>
                    <w:i/>
                    <w:iCs/>
                    <w:color w:val="808080"/>
                    <w:szCs w:val="20"/>
                  </w:rPr>
                  <w:t>What</w:t>
                </w:r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 xml:space="preserve"> will we measure?</w:t>
                </w:r>
              </w:sdtContent>
            </w:sdt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677CB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</w:rPr>
                <w:id w:val="-1154452229"/>
                <w:placeholder>
                  <w:docPart w:val="512F98EAA8C145FFA7608965BB30B6BE"/>
                </w:placeholder>
                <w:showingPlcHdr/>
              </w:sdtPr>
              <w:sdtContent>
                <w:r w:rsidRPr="00E0539F">
                  <w:rPr>
                    <w:rFonts w:ascii="Karla" w:eastAsia="Calibri" w:hAnsi="Karla" w:cs="Calibri"/>
                    <w:b/>
                    <w:bCs/>
                    <w:i/>
                    <w:iCs/>
                    <w:color w:val="808080"/>
                    <w:szCs w:val="20"/>
                  </w:rPr>
                  <w:t>Prediction</w:t>
                </w:r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 xml:space="preserve"> or hypothesis on what will happen.</w:t>
                </w:r>
              </w:sdtContent>
            </w:sdt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E70ED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sdt>
              <w:sdtPr>
                <w:rPr>
                  <w:rFonts w:ascii="Karla" w:eastAsia="Calibri" w:hAnsi="Karla" w:cs="Calibri"/>
                  <w:i/>
                  <w:iCs/>
                  <w:color w:val="808080"/>
                  <w:szCs w:val="20"/>
                </w:rPr>
                <w:id w:val="-295914772"/>
                <w:placeholder>
                  <w:docPart w:val="A638FF5C78B64D87B4F8E801578708E0"/>
                </w:placeholder>
              </w:sdtPr>
              <w:sdtContent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>Was the plan completed? Yes or No. Collect data. Consider what worked well and why? Document any unexpected observations, events or problems</w:t>
                </w:r>
              </w:sdtContent>
            </w:sdt>
            <w:r w:rsidRPr="00E0539F">
              <w:rPr>
                <w:rFonts w:ascii="Karla" w:eastAsia="Calibri" w:hAnsi="Karla" w:cs="Calibri"/>
                <w:i/>
                <w:iCs/>
                <w:color w:val="808080"/>
                <w:szCs w:val="20"/>
              </w:rPr>
              <w:t>.</w:t>
            </w:r>
          </w:p>
        </w:tc>
        <w:sdt>
          <w:sdtPr>
            <w:rPr>
              <w:rFonts w:ascii="Karla" w:eastAsia="Calibri" w:hAnsi="Karla" w:cs="Calibri"/>
              <w:i/>
              <w:iCs/>
              <w:color w:val="808080"/>
              <w:szCs w:val="20"/>
            </w:rPr>
            <w:id w:val="83509556"/>
            <w:placeholder>
              <w:docPart w:val="A503C3B8B6E84FE8BB662FD7CDB6E803"/>
            </w:placeholder>
          </w:sdtPr>
          <w:sdtContent>
            <w:tc>
              <w:tcPr>
                <w:tcW w:w="83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6F0732" w14:textId="77777777" w:rsidR="00E0539F" w:rsidRPr="00E0539F" w:rsidRDefault="00E0539F" w:rsidP="00E0539F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Karla" w:hAnsi="Karla" w:cs="Karla"/>
                    <w:color w:val="3E3E3E"/>
                    <w:szCs w:val="20"/>
                  </w:rPr>
                </w:pPr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>Analyse results, compare them to predictions, and reflect on what you learned. </w:t>
                </w:r>
              </w:p>
            </w:tc>
          </w:sdtContent>
        </w:sdt>
        <w:sdt>
          <w:sdtPr>
            <w:rPr>
              <w:rFonts w:ascii="Karla" w:eastAsia="Karla" w:hAnsi="Karla" w:cs="Calibri"/>
              <w:i/>
              <w:iCs/>
              <w:color w:val="3E3E3E"/>
              <w:szCs w:val="20"/>
            </w:rPr>
            <w:id w:val="-526331823"/>
            <w:placeholder>
              <w:docPart w:val="DB8200FDA5C24DAFA2CECD2C0E5BA588"/>
            </w:placeholder>
          </w:sdtPr>
          <w:sdtContent>
            <w:tc>
              <w:tcPr>
                <w:tcW w:w="83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073CD7F" w14:textId="77777777" w:rsidR="00E0539F" w:rsidRPr="00E0539F" w:rsidRDefault="00E0539F" w:rsidP="00E0539F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Karla" w:hAnsi="Karla" w:cs="Karla"/>
                    <w:color w:val="3E3E3E"/>
                    <w:szCs w:val="20"/>
                  </w:rPr>
                </w:pPr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>Based on your learnings from the test, what will you do next (e.g., adopt, adapt or abandon)? How does this inform the plan for your next PDSA?</w:t>
                </w:r>
              </w:p>
            </w:tc>
          </w:sdtContent>
        </w:sdt>
      </w:tr>
      <w:tr w:rsidR="00E0539F" w:rsidRPr="00E0539F" w14:paraId="76EF2A1D" w14:textId="77777777" w:rsidTr="00E05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7CF0A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Cs w:val="20"/>
              </w:rPr>
            </w:pPr>
            <w:sdt>
              <w:sdtPr>
                <w:rPr>
                  <w:rFonts w:ascii="Karla" w:eastAsia="Karla" w:hAnsi="Karla" w:cs="Calibri"/>
                  <w:color w:val="3E3E3E"/>
                  <w:szCs w:val="20"/>
                </w:rPr>
                <w:id w:val="-199935503"/>
                <w:placeholder>
                  <w:docPart w:val="DD734418B91F404FA203ECFC99680B73"/>
                </w:placeholder>
                <w:showingPlcHdr/>
              </w:sdtPr>
              <w:sdtContent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>Change idea 1.1</w:t>
                </w:r>
              </w:sdtContent>
            </w:sdt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E886C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Calibri"/>
                <w:color w:val="000000"/>
                <w:szCs w:val="20"/>
              </w:rPr>
            </w:pPr>
            <w:sdt>
              <w:sdtPr>
                <w:rPr>
                  <w:rFonts w:ascii="Karla" w:eastAsia="Calibri" w:hAnsi="Karla" w:cs="Calibri"/>
                  <w:i/>
                  <w:iCs/>
                  <w:color w:val="808080"/>
                  <w:szCs w:val="20"/>
                </w:rPr>
                <w:id w:val="1699504236"/>
                <w:placeholder>
                  <w:docPart w:val="CE466D7938214215A1020A01DF249F5C"/>
                </w:placeholder>
              </w:sdtPr>
              <w:sdtContent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>Specify</w:t>
                </w:r>
              </w:sdtContent>
            </w:sdt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4969C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D6C8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69716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1E6E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  <w:tr w:rsidR="00E0539F" w:rsidRPr="00E0539F" w14:paraId="7723DE12" w14:textId="77777777" w:rsidTr="00E0539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F97AA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A3BC9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000000"/>
                <w:szCs w:val="20"/>
              </w:rPr>
            </w:pPr>
            <w:sdt>
              <w:sdtPr>
                <w:rPr>
                  <w:rFonts w:ascii="Karla" w:eastAsia="Karla" w:hAnsi="Karla" w:cs="Calibri"/>
                  <w:color w:val="000000"/>
                  <w:szCs w:val="20"/>
                </w:rPr>
                <w:id w:val="-1140183713"/>
                <w:placeholder>
                  <w:docPart w:val="DD278212E05A436081DCD4EC6C4925A3"/>
                </w:placeholder>
              </w:sdtPr>
              <w:sdtContent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>Keep adding rows and cycles as needed.</w:t>
                </w:r>
                <w:r w:rsidRPr="00E0539F">
                  <w:rPr>
                    <w:rFonts w:ascii="Karla" w:eastAsia="Karla" w:hAnsi="Karla" w:cs="Calibri"/>
                    <w:color w:val="00000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45E7D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9E4C2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D05A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D96C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  <w:tr w:rsidR="00E0539F" w:rsidRPr="00E0539F" w14:paraId="5D4E682E" w14:textId="77777777" w:rsidTr="00E05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B5093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EF0F0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Calibri"/>
                <w:color w:val="000000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E29B7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31524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EE0BE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0AA9E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  <w:tr w:rsidR="00E0539F" w:rsidRPr="00E0539F" w14:paraId="25C2DB86" w14:textId="77777777" w:rsidTr="00E0539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FA56C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Calibri" w:hAnsi="Karla" w:cs="Calibri"/>
                <w:i/>
                <w:iCs/>
                <w:color w:val="808080"/>
                <w:szCs w:val="20"/>
              </w:rPr>
            </w:pPr>
            <w:sdt>
              <w:sdtPr>
                <w:rPr>
                  <w:rFonts w:ascii="Karla" w:eastAsia="Calibri" w:hAnsi="Karla" w:cs="Calibri"/>
                  <w:i/>
                  <w:iCs/>
                  <w:color w:val="808080"/>
                  <w:szCs w:val="20"/>
                </w:rPr>
                <w:id w:val="2123963516"/>
                <w:placeholder>
                  <w:docPart w:val="C188E92EF2844B6287909D854530D65A"/>
                </w:placeholder>
              </w:sdtPr>
              <w:sdtContent>
                <w:sdt>
                  <w:sdtPr>
                    <w:rPr>
                      <w:rFonts w:ascii="Karla" w:eastAsia="Calibri" w:hAnsi="Karla" w:cs="Calibri"/>
                      <w:i/>
                      <w:iCs/>
                      <w:color w:val="808080"/>
                      <w:szCs w:val="20"/>
                    </w:rPr>
                    <w:id w:val="1500159060"/>
                    <w:placeholder>
                      <w:docPart w:val="7987002EC4524A2C966EE765CCF04A95"/>
                    </w:placeholder>
                  </w:sdtPr>
                  <w:sdtContent>
                    <w:r w:rsidRPr="00E0539F">
                      <w:rPr>
                        <w:rFonts w:ascii="Karla" w:eastAsia="Calibri" w:hAnsi="Karla" w:cs="Calibri"/>
                        <w:i/>
                        <w:iCs/>
                        <w:color w:val="808080"/>
                        <w:szCs w:val="20"/>
                      </w:rPr>
                      <w:t>Change idea 1.2</w:t>
                    </w:r>
                  </w:sdtContent>
                </w:sdt>
              </w:sdtContent>
            </w:sdt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9EB9D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sdt>
              <w:sdtPr>
                <w:rPr>
                  <w:rFonts w:ascii="Karla" w:eastAsia="Calibri" w:hAnsi="Karla" w:cs="Calibri"/>
                  <w:i/>
                  <w:iCs/>
                  <w:color w:val="808080"/>
                  <w:szCs w:val="20"/>
                </w:rPr>
                <w:id w:val="735212179"/>
                <w:placeholder>
                  <w:docPart w:val="F8D404F1463A4376BC5CDBDFB37B1A3E"/>
                </w:placeholder>
              </w:sdtPr>
              <w:sdtContent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 xml:space="preserve">Introduce a new change idea is required. </w:t>
                </w:r>
              </w:sdtContent>
            </w:sdt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0B588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117E4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E7ED6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4BF12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  <w:tr w:rsidR="00E0539F" w:rsidRPr="00E0539F" w14:paraId="2112BEBE" w14:textId="77777777" w:rsidTr="00E05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C702F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88002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sdt>
              <w:sdtPr>
                <w:rPr>
                  <w:rFonts w:ascii="Karla" w:eastAsia="Karla" w:hAnsi="Karla" w:cs="Calibri"/>
                  <w:color w:val="000000"/>
                  <w:szCs w:val="20"/>
                </w:rPr>
                <w:id w:val="638224791"/>
                <w:placeholder>
                  <w:docPart w:val="05BA67501CBA4DC9AA716183921BAA5D"/>
                </w:placeholder>
              </w:sdtPr>
              <w:sdtContent>
                <w:r w:rsidRPr="00E0539F">
                  <w:rPr>
                    <w:rFonts w:ascii="Karla" w:eastAsia="Calibri" w:hAnsi="Karla" w:cs="Calibri"/>
                    <w:i/>
                    <w:iCs/>
                    <w:color w:val="808080"/>
                    <w:szCs w:val="20"/>
                  </w:rPr>
                  <w:t>Keep adding rows and cycles as needed.</w:t>
                </w:r>
                <w:r w:rsidRPr="00E0539F">
                  <w:rPr>
                    <w:rFonts w:ascii="Karla" w:eastAsia="Karla" w:hAnsi="Karla" w:cs="Calibri"/>
                    <w:color w:val="00000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3AAC3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AD31B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18B99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54FC9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  <w:tr w:rsidR="00E0539F" w:rsidRPr="00E0539F" w14:paraId="5C04233A" w14:textId="77777777" w:rsidTr="00E0539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C4814" w14:textId="77777777" w:rsidR="00E0539F" w:rsidRPr="00E0539F" w:rsidRDefault="00E0539F" w:rsidP="00E0539F">
            <w:pPr>
              <w:widowControl w:val="0"/>
              <w:spacing w:after="12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04ED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Calibri"/>
                <w:color w:val="000000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7D3E3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8727F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D5378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7FA90" w14:textId="77777777" w:rsidR="00E0539F" w:rsidRPr="00E0539F" w:rsidRDefault="00E0539F" w:rsidP="00E0539F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  <w:tr w:rsidR="00E0539F" w:rsidRPr="00E0539F" w14:paraId="2F750618" w14:textId="77777777" w:rsidTr="00E05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5BC3" w14:textId="77777777" w:rsidR="00E0539F" w:rsidRPr="00E0539F" w:rsidRDefault="00E0539F" w:rsidP="00E0539F">
            <w:pPr>
              <w:widowControl w:val="0"/>
              <w:spacing w:after="120"/>
              <w:jc w:val="center"/>
              <w:rPr>
                <w:rFonts w:ascii="Karla" w:eastAsia="Karla" w:hAnsi="Karla" w:cs="Karla"/>
                <w:color w:val="FFFFFF"/>
                <w:szCs w:val="20"/>
              </w:rPr>
            </w:pPr>
            <w:r w:rsidRPr="00E0539F">
              <w:rPr>
                <w:rFonts w:ascii="Karla" w:eastAsia="Karla" w:hAnsi="Karla" w:cs="Karla"/>
                <w:color w:val="FFFFFF"/>
                <w:szCs w:val="20"/>
              </w:rPr>
              <w:t>Summary of Results</w:t>
            </w:r>
          </w:p>
        </w:tc>
        <w:tc>
          <w:tcPr>
            <w:tcW w:w="416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50CB4" w14:textId="77777777" w:rsidR="00E0539F" w:rsidRPr="00E0539F" w:rsidRDefault="00E0539F" w:rsidP="00E0539F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</w:tbl>
    <w:p w14:paraId="3777A31B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Calibri"/>
          <w:color w:val="3E3E3E"/>
          <w:sz w:val="22"/>
        </w:rPr>
      </w:pPr>
    </w:p>
    <w:p w14:paraId="03B91B3A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</w:p>
    <w:p w14:paraId="6F56406E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</w:p>
    <w:p w14:paraId="5AF2BD49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</w:p>
    <w:p w14:paraId="2D548724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</w:p>
    <w:p w14:paraId="1ED13FF4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</w:p>
    <w:p w14:paraId="5C8F3F3E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</w:p>
    <w:p w14:paraId="7E7A11ED" w14:textId="77777777" w:rsidR="00E0539F" w:rsidRPr="00E0539F" w:rsidRDefault="00E0539F" w:rsidP="00E0539F">
      <w:pPr>
        <w:widowControl w:val="0"/>
        <w:spacing w:after="120" w:line="240" w:lineRule="auto"/>
        <w:rPr>
          <w:rFonts w:ascii="Karla" w:eastAsia="Karla" w:hAnsi="Karla" w:cs="Karla"/>
          <w:color w:val="3E3E3E"/>
          <w:szCs w:val="20"/>
        </w:rPr>
      </w:pPr>
    </w:p>
    <w:p w14:paraId="598006F2" w14:textId="141874B2" w:rsidR="009B1A9B" w:rsidRPr="00E0539F" w:rsidRDefault="009B1A9B" w:rsidP="00E0539F"/>
    <w:sectPr w:rsidR="009B1A9B" w:rsidRPr="00E0539F" w:rsidSect="007B01B9">
      <w:headerReference w:type="first" r:id="rId11"/>
      <w:footerReference w:type="first" r:id="rId12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64555112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495208"/>
    <w:multiLevelType w:val="hybridMultilevel"/>
    <w:tmpl w:val="13A60C32"/>
    <w:lvl w:ilvl="0" w:tplc="FE2A559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2"/>
  </w:num>
  <w:num w:numId="2" w16cid:durableId="75329946">
    <w:abstractNumId w:val="10"/>
  </w:num>
  <w:num w:numId="3" w16cid:durableId="2021739728">
    <w:abstractNumId w:val="13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1"/>
  </w:num>
  <w:num w:numId="46" w16cid:durableId="8902654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A7D85"/>
    <w:rsid w:val="00DB3C3E"/>
    <w:rsid w:val="00DB4462"/>
    <w:rsid w:val="00DE19DD"/>
    <w:rsid w:val="00E0539F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GridTable4-Accent11">
    <w:name w:val="Grid Table 4 - Accent 11"/>
    <w:basedOn w:val="TableNormal"/>
    <w:next w:val="GridTable4-Accent1"/>
    <w:uiPriority w:val="49"/>
    <w:rsid w:val="00E0539F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3AD9FC"/>
        <w:left w:val="single" w:sz="4" w:space="0" w:color="3AD9FC"/>
        <w:bottom w:val="single" w:sz="4" w:space="0" w:color="3AD9FC"/>
        <w:right w:val="single" w:sz="4" w:space="0" w:color="3AD9FC"/>
        <w:insideH w:val="single" w:sz="4" w:space="0" w:color="3AD9FC"/>
        <w:insideV w:val="single" w:sz="4" w:space="0" w:color="3AD9FC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291B1"/>
          <w:left w:val="single" w:sz="4" w:space="0" w:color="0291B1"/>
          <w:bottom w:val="single" w:sz="4" w:space="0" w:color="0291B1"/>
          <w:right w:val="single" w:sz="4" w:space="0" w:color="0291B1"/>
          <w:insideH w:val="nil"/>
          <w:insideV w:val="nil"/>
        </w:tcBorders>
        <w:shd w:val="clear" w:color="auto" w:fill="0291B1"/>
      </w:tcPr>
    </w:tblStylePr>
    <w:tblStylePr w:type="lastRow">
      <w:rPr>
        <w:b/>
        <w:bCs/>
      </w:rPr>
      <w:tblPr/>
      <w:tcPr>
        <w:tcBorders>
          <w:top w:val="double" w:sz="4" w:space="0" w:color="0291B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2FE"/>
      </w:tcPr>
    </w:tblStylePr>
    <w:tblStylePr w:type="band1Horz">
      <w:tblPr/>
      <w:tcPr>
        <w:shd w:val="clear" w:color="auto" w:fill="BDF2FE"/>
      </w:tcPr>
    </w:tblStylePr>
  </w:style>
  <w:style w:type="table" w:customStyle="1" w:styleId="ListTable31">
    <w:name w:val="List Table 31"/>
    <w:basedOn w:val="TableNormal"/>
    <w:next w:val="ListTable3"/>
    <w:uiPriority w:val="48"/>
    <w:rsid w:val="00E0539F"/>
    <w:pPr>
      <w:spacing w:after="0" w:line="240" w:lineRule="auto"/>
    </w:pPr>
    <w:tblPr>
      <w:tblStyleRowBandSize w:val="1"/>
      <w:tblStyleColBandSize w:val="1"/>
      <w:tblBorders>
        <w:top w:val="single" w:sz="4" w:space="0" w:color="032C4F"/>
        <w:left w:val="single" w:sz="4" w:space="0" w:color="032C4F"/>
        <w:bottom w:val="single" w:sz="4" w:space="0" w:color="032C4F"/>
        <w:right w:val="single" w:sz="4" w:space="0" w:color="032C4F"/>
      </w:tblBorders>
    </w:tblPr>
    <w:tblStylePr w:type="firstRow">
      <w:rPr>
        <w:b/>
        <w:bCs/>
        <w:color w:val="FFFFFF"/>
      </w:rPr>
      <w:tblPr/>
      <w:tcPr>
        <w:shd w:val="clear" w:color="auto" w:fill="032C4F"/>
      </w:tcPr>
    </w:tblStylePr>
    <w:tblStylePr w:type="lastRow">
      <w:rPr>
        <w:b/>
        <w:bCs/>
      </w:rPr>
      <w:tblPr/>
      <w:tcPr>
        <w:tcBorders>
          <w:top w:val="double" w:sz="4" w:space="0" w:color="032C4F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32C4F"/>
          <w:right w:val="single" w:sz="4" w:space="0" w:color="032C4F"/>
        </w:tcBorders>
      </w:tcPr>
    </w:tblStylePr>
    <w:tblStylePr w:type="band1Horz">
      <w:tblPr/>
      <w:tcPr>
        <w:tcBorders>
          <w:top w:val="single" w:sz="4" w:space="0" w:color="032C4F"/>
          <w:bottom w:val="single" w:sz="4" w:space="0" w:color="032C4F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2C4F"/>
          <w:left w:val="nil"/>
        </w:tcBorders>
      </w:tcPr>
    </w:tblStylePr>
    <w:tblStylePr w:type="swCell">
      <w:tblPr/>
      <w:tcPr>
        <w:tcBorders>
          <w:top w:val="double" w:sz="4" w:space="0" w:color="032C4F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E0539F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  <w:insideV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2932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ListTable3">
    <w:name w:val="List Table 3"/>
    <w:basedOn w:val="TableNormal"/>
    <w:uiPriority w:val="48"/>
    <w:rsid w:val="00E0539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text1"/>
        <w:left w:val="single" w:sz="4" w:space="0" w:color="FFFFFF" w:themeColor="text1"/>
        <w:bottom w:val="single" w:sz="4" w:space="0" w:color="FFFFFF" w:themeColor="text1"/>
        <w:right w:val="single" w:sz="4" w:space="0" w:color="FFFFF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text1"/>
      </w:tcPr>
    </w:tblStylePr>
    <w:tblStylePr w:type="lastRow">
      <w:rPr>
        <w:b/>
        <w:bCs/>
      </w:rPr>
      <w:tblPr/>
      <w:tcPr>
        <w:tcBorders>
          <w:top w:val="double" w:sz="4" w:space="0" w:color="FFFFF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text1"/>
          <w:right w:val="single" w:sz="4" w:space="0" w:color="FFFFFF" w:themeColor="text1"/>
        </w:tcBorders>
      </w:tcPr>
    </w:tblStylePr>
    <w:tblStylePr w:type="band1Horz">
      <w:tblPr/>
      <w:tcPr>
        <w:tcBorders>
          <w:top w:val="single" w:sz="4" w:space="0" w:color="FFFFFF" w:themeColor="text1"/>
          <w:bottom w:val="single" w:sz="4" w:space="0" w:color="FFFFF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text1"/>
          <w:left w:val="nil"/>
        </w:tcBorders>
      </w:tcPr>
    </w:tblStylePr>
    <w:tblStylePr w:type="swCell">
      <w:tblPr/>
      <w:tcPr>
        <w:tcBorders>
          <w:top w:val="double" w:sz="4" w:space="0" w:color="FFFFFF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D026B6D7C1470981402CE689F17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FD752-791A-47C2-B1B3-32DEC4B018DB}"/>
      </w:docPartPr>
      <w:docPartBody>
        <w:p w:rsidR="00C02793" w:rsidRDefault="00C02793" w:rsidP="00C02793">
          <w:pPr>
            <w:pStyle w:val="65D026B6D7C1470981402CE689F17507"/>
          </w:pPr>
          <w:r w:rsidRPr="004A07FB">
            <w:rPr>
              <w:rFonts w:eastAsia="Calibri" w:cs="Calibri"/>
              <w:b/>
              <w:bCs/>
              <w:i/>
              <w:iCs/>
              <w:color w:val="808080"/>
              <w:szCs w:val="20"/>
              <w:highlight w:val="yellow"/>
            </w:rPr>
            <w:t>How</w:t>
          </w:r>
          <w:r w:rsidRPr="004A07FB">
            <w:rPr>
              <w:rFonts w:eastAsia="Calibri" w:cs="Calibri"/>
              <w:i/>
              <w:iCs/>
              <w:color w:val="808080"/>
              <w:szCs w:val="20"/>
              <w:highlight w:val="yellow"/>
            </w:rPr>
            <w:t xml:space="preserve"> will we run this test? </w:t>
          </w:r>
          <w:r w:rsidRPr="004A07FB">
            <w:rPr>
              <w:rFonts w:eastAsia="Calibri" w:cs="Calibri"/>
              <w:b/>
              <w:bCs/>
              <w:i/>
              <w:iCs/>
              <w:color w:val="808080"/>
              <w:szCs w:val="20"/>
              <w:highlight w:val="yellow"/>
            </w:rPr>
            <w:t>Who</w:t>
          </w:r>
          <w:r w:rsidRPr="004A07FB">
            <w:rPr>
              <w:rFonts w:eastAsia="Calibri" w:cs="Calibri"/>
              <w:i/>
              <w:iCs/>
              <w:color w:val="808080"/>
              <w:szCs w:val="20"/>
              <w:highlight w:val="yellow"/>
            </w:rPr>
            <w:t xml:space="preserve"> will do it and </w:t>
          </w:r>
          <w:r w:rsidRPr="004A07FB">
            <w:rPr>
              <w:rFonts w:eastAsia="Calibri" w:cs="Calibri"/>
              <w:b/>
              <w:bCs/>
              <w:i/>
              <w:iCs/>
              <w:color w:val="808080"/>
              <w:szCs w:val="20"/>
              <w:highlight w:val="yellow"/>
            </w:rPr>
            <w:t>when</w:t>
          </w:r>
          <w:r w:rsidRPr="004A07FB">
            <w:rPr>
              <w:rFonts w:eastAsia="Calibri" w:cs="Calibri"/>
              <w:i/>
              <w:iCs/>
              <w:color w:val="808080"/>
              <w:szCs w:val="20"/>
              <w:highlight w:val="yellow"/>
            </w:rPr>
            <w:t xml:space="preserve">? </w:t>
          </w:r>
          <w:r w:rsidRPr="004A07FB">
            <w:rPr>
              <w:rFonts w:eastAsia="Calibri" w:cs="Calibri"/>
              <w:b/>
              <w:bCs/>
              <w:i/>
              <w:iCs/>
              <w:color w:val="808080"/>
              <w:szCs w:val="20"/>
              <w:highlight w:val="yellow"/>
            </w:rPr>
            <w:t>What</w:t>
          </w:r>
          <w:r w:rsidRPr="004A07FB">
            <w:rPr>
              <w:rFonts w:eastAsia="Calibri" w:cs="Calibri"/>
              <w:i/>
              <w:iCs/>
              <w:color w:val="808080"/>
              <w:szCs w:val="20"/>
              <w:highlight w:val="yellow"/>
            </w:rPr>
            <w:t xml:space="preserve"> will we measure?</w:t>
          </w:r>
        </w:p>
      </w:docPartBody>
    </w:docPart>
    <w:docPart>
      <w:docPartPr>
        <w:name w:val="512F98EAA8C145FFA7608965BB30B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E28AC-8558-4759-BA95-74C9A72EF1E9}"/>
      </w:docPartPr>
      <w:docPartBody>
        <w:p w:rsidR="00C02793" w:rsidRDefault="00C02793" w:rsidP="00C02793">
          <w:pPr>
            <w:pStyle w:val="512F98EAA8C145FFA7608965BB30B6BE"/>
          </w:pPr>
          <w:r w:rsidRPr="004A07FB">
            <w:rPr>
              <w:rFonts w:eastAsia="Calibri" w:cs="Calibri"/>
              <w:b/>
              <w:bCs/>
              <w:i/>
              <w:iCs/>
              <w:color w:val="808080"/>
              <w:szCs w:val="20"/>
              <w:highlight w:val="yellow"/>
            </w:rPr>
            <w:t>Prediction</w:t>
          </w:r>
          <w:r w:rsidRPr="004A07FB">
            <w:rPr>
              <w:rFonts w:eastAsia="Calibri" w:cs="Calibri"/>
              <w:i/>
              <w:iCs/>
              <w:color w:val="808080"/>
              <w:szCs w:val="20"/>
              <w:highlight w:val="yellow"/>
            </w:rPr>
            <w:t xml:space="preserve"> or hypothesis on what will happen.</w:t>
          </w:r>
        </w:p>
      </w:docPartBody>
    </w:docPart>
    <w:docPart>
      <w:docPartPr>
        <w:name w:val="A638FF5C78B64D87B4F8E80157870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7ABCA-2C91-4F94-A410-16CDDA83F499}"/>
      </w:docPartPr>
      <w:docPartBody>
        <w:p w:rsidR="00C02793" w:rsidRDefault="00C02793" w:rsidP="00C02793">
          <w:pPr>
            <w:pStyle w:val="A638FF5C78B64D87B4F8E801578708E0"/>
          </w:pPr>
          <w:r w:rsidRPr="003457D3">
            <w:rPr>
              <w:rFonts w:eastAsia="Calibri" w:cs="Calibri"/>
              <w:i/>
              <w:iCs/>
              <w:color w:val="808080"/>
            </w:rPr>
            <w:t>Was the plan completed? Yes or No. Document any unexpected events or problem</w:t>
          </w:r>
          <w:r>
            <w:rPr>
              <w:rFonts w:eastAsia="Calibri" w:cs="Calibri"/>
              <w:i/>
              <w:iCs/>
              <w:color w:val="808080"/>
            </w:rPr>
            <w:t>s</w:t>
          </w:r>
        </w:p>
      </w:docPartBody>
    </w:docPart>
    <w:docPart>
      <w:docPartPr>
        <w:name w:val="A503C3B8B6E84FE8BB662FD7CDB6E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0901A-34AD-44F1-AAC8-581DD98E86FE}"/>
      </w:docPartPr>
      <w:docPartBody>
        <w:p w:rsidR="00C02793" w:rsidRDefault="00C02793" w:rsidP="00C02793">
          <w:pPr>
            <w:pStyle w:val="A503C3B8B6E84FE8BB662FD7CDB6E803"/>
          </w:pPr>
          <w:r>
            <w:rPr>
              <w:rFonts w:eastAsiaTheme="minorHAnsi" w:cs="Calibri"/>
              <w:i/>
              <w:iCs/>
              <w:color w:val="808080"/>
              <w:sz w:val="22"/>
              <w:szCs w:val="22"/>
            </w:rPr>
            <w:t>what happened and what did we learn from the data?</w:t>
          </w:r>
        </w:p>
      </w:docPartBody>
    </w:docPart>
    <w:docPart>
      <w:docPartPr>
        <w:name w:val="DB8200FDA5C24DAFA2CECD2C0E5BA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232F9-5377-468C-951A-EB320C1C56C3}"/>
      </w:docPartPr>
      <w:docPartBody>
        <w:p w:rsidR="00C02793" w:rsidRDefault="00C02793" w:rsidP="00C02793">
          <w:pPr>
            <w:pStyle w:val="DB8200FDA5C24DAFA2CECD2C0E5BA588"/>
          </w:pPr>
          <w:r w:rsidRPr="00003D78">
            <w:rPr>
              <w:rFonts w:eastAsiaTheme="minorHAnsi"/>
              <w:i/>
              <w:iCs/>
              <w:color w:val="808080"/>
            </w:rPr>
            <w:t>What will you do next?</w:t>
          </w:r>
        </w:p>
      </w:docPartBody>
    </w:docPart>
    <w:docPart>
      <w:docPartPr>
        <w:name w:val="DD734418B91F404FA203ECFC99680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1E268-7612-48E8-9255-C9AB0497087B}"/>
      </w:docPartPr>
      <w:docPartBody>
        <w:p w:rsidR="00C02793" w:rsidRDefault="00C02793" w:rsidP="00C02793">
          <w:pPr>
            <w:pStyle w:val="DD734418B91F404FA203ECFC99680B73"/>
          </w:pPr>
          <w:r w:rsidRPr="004A07FB">
            <w:rPr>
              <w:rFonts w:eastAsia="Calibri" w:cs="Calibri"/>
              <w:i/>
              <w:iCs/>
              <w:color w:val="808080"/>
              <w:szCs w:val="20"/>
              <w:highlight w:val="yellow"/>
            </w:rPr>
            <w:t>Change idea 1.1</w:t>
          </w:r>
        </w:p>
      </w:docPartBody>
    </w:docPart>
    <w:docPart>
      <w:docPartPr>
        <w:name w:val="CE466D7938214215A1020A01DF249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D8029-9822-4AD9-9DF1-91EFBBA0336D}"/>
      </w:docPartPr>
      <w:docPartBody>
        <w:p w:rsidR="00C02793" w:rsidRDefault="00C02793" w:rsidP="00C02793">
          <w:pPr>
            <w:pStyle w:val="CE466D7938214215A1020A01DF249F5C"/>
          </w:pPr>
          <w:r w:rsidRPr="009D6EC5">
            <w:rPr>
              <w:rStyle w:val="PlaceholderText"/>
              <w:rFonts w:eastAsiaTheme="minorHAnsi" w:cs="Calibri"/>
              <w:sz w:val="22"/>
              <w:szCs w:val="22"/>
            </w:rPr>
            <w:t>What are other findings came from testing these ideas.</w:t>
          </w:r>
        </w:p>
      </w:docPartBody>
    </w:docPart>
    <w:docPart>
      <w:docPartPr>
        <w:name w:val="DD278212E05A436081DCD4EC6C492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A2F9-A4AE-4DAC-8F29-C78202C56C25}"/>
      </w:docPartPr>
      <w:docPartBody>
        <w:p w:rsidR="00C02793" w:rsidRDefault="00C02793" w:rsidP="00C02793">
          <w:pPr>
            <w:pStyle w:val="DD278212E05A436081DCD4EC6C4925A3"/>
          </w:pPr>
          <w:r w:rsidRPr="009D6EC5">
            <w:rPr>
              <w:rStyle w:val="PlaceholderText"/>
              <w:rFonts w:eastAsiaTheme="minorHAnsi" w:cs="Calibri"/>
              <w:sz w:val="22"/>
              <w:szCs w:val="22"/>
            </w:rPr>
            <w:t>What are other findings came from testing these ideas.</w:t>
          </w:r>
        </w:p>
      </w:docPartBody>
    </w:docPart>
    <w:docPart>
      <w:docPartPr>
        <w:name w:val="C188E92EF2844B6287909D854530D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37BC0-6F59-4AF0-9A50-C0A9EC485303}"/>
      </w:docPartPr>
      <w:docPartBody>
        <w:p w:rsidR="00C02793" w:rsidRDefault="00C02793" w:rsidP="00C02793">
          <w:pPr>
            <w:pStyle w:val="C188E92EF2844B6287909D854530D65A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  <w:docPart>
      <w:docPartPr>
        <w:name w:val="7987002EC4524A2C966EE765CCF04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A669D-4B73-49D0-A595-311C49965A13}"/>
      </w:docPartPr>
      <w:docPartBody>
        <w:p w:rsidR="00C02793" w:rsidRDefault="00C02793" w:rsidP="00C02793">
          <w:pPr>
            <w:pStyle w:val="7987002EC4524A2C966EE765CCF04A95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  <w:docPart>
      <w:docPartPr>
        <w:name w:val="F8D404F1463A4376BC5CDBDFB37B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CC203-D653-44C2-87F8-1BD79F8EE1AE}"/>
      </w:docPartPr>
      <w:docPartBody>
        <w:p w:rsidR="00C02793" w:rsidRDefault="00C02793" w:rsidP="00C02793">
          <w:pPr>
            <w:pStyle w:val="F8D404F1463A4376BC5CDBDFB37B1A3E"/>
          </w:pPr>
          <w:r w:rsidRPr="009D6EC5">
            <w:rPr>
              <w:rStyle w:val="PlaceholderText"/>
              <w:rFonts w:eastAsiaTheme="minorHAnsi" w:cs="Calibri"/>
              <w:sz w:val="22"/>
              <w:szCs w:val="22"/>
            </w:rPr>
            <w:t>What are other findings came from testing these ideas.</w:t>
          </w:r>
        </w:p>
      </w:docPartBody>
    </w:docPart>
    <w:docPart>
      <w:docPartPr>
        <w:name w:val="05BA67501CBA4DC9AA716183921BA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5828A-A696-4265-A8C2-94B54CD12E26}"/>
      </w:docPartPr>
      <w:docPartBody>
        <w:p w:rsidR="00C02793" w:rsidRDefault="00C02793" w:rsidP="00C02793">
          <w:pPr>
            <w:pStyle w:val="05BA67501CBA4DC9AA716183921BAA5D"/>
          </w:pPr>
          <w:r w:rsidRPr="009D6EC5">
            <w:rPr>
              <w:rStyle w:val="PlaceholderText"/>
              <w:rFonts w:eastAsiaTheme="minorHAnsi" w:cs="Calibri"/>
              <w:sz w:val="22"/>
              <w:szCs w:val="22"/>
            </w:rPr>
            <w:t>What are other findings came from testing these idea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2793"/>
    <w:rsid w:val="00886C57"/>
    <w:rsid w:val="00C02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D026B6D7C1470981402CE689F17507">
    <w:name w:val="65D026B6D7C1470981402CE689F17507"/>
    <w:rsid w:val="00C02793"/>
  </w:style>
  <w:style w:type="paragraph" w:customStyle="1" w:styleId="512F98EAA8C145FFA7608965BB30B6BE">
    <w:name w:val="512F98EAA8C145FFA7608965BB30B6BE"/>
    <w:rsid w:val="00C02793"/>
  </w:style>
  <w:style w:type="paragraph" w:customStyle="1" w:styleId="A638FF5C78B64D87B4F8E801578708E0">
    <w:name w:val="A638FF5C78B64D87B4F8E801578708E0"/>
    <w:rsid w:val="00C02793"/>
  </w:style>
  <w:style w:type="paragraph" w:customStyle="1" w:styleId="A503C3B8B6E84FE8BB662FD7CDB6E803">
    <w:name w:val="A503C3B8B6E84FE8BB662FD7CDB6E803"/>
    <w:rsid w:val="00C02793"/>
  </w:style>
  <w:style w:type="paragraph" w:customStyle="1" w:styleId="DB8200FDA5C24DAFA2CECD2C0E5BA588">
    <w:name w:val="DB8200FDA5C24DAFA2CECD2C0E5BA588"/>
    <w:rsid w:val="00C02793"/>
  </w:style>
  <w:style w:type="paragraph" w:customStyle="1" w:styleId="DD734418B91F404FA203ECFC99680B73">
    <w:name w:val="DD734418B91F404FA203ECFC99680B73"/>
    <w:rsid w:val="00C02793"/>
  </w:style>
  <w:style w:type="character" w:styleId="PlaceholderText">
    <w:name w:val="Placeholder Text"/>
    <w:basedOn w:val="DefaultParagraphFont"/>
    <w:uiPriority w:val="99"/>
    <w:semiHidden/>
    <w:rsid w:val="00C02793"/>
  </w:style>
  <w:style w:type="paragraph" w:customStyle="1" w:styleId="CE466D7938214215A1020A01DF249F5C">
    <w:name w:val="CE466D7938214215A1020A01DF249F5C"/>
    <w:rsid w:val="00C02793"/>
  </w:style>
  <w:style w:type="paragraph" w:customStyle="1" w:styleId="DD278212E05A436081DCD4EC6C4925A3">
    <w:name w:val="DD278212E05A436081DCD4EC6C4925A3"/>
    <w:rsid w:val="00C02793"/>
  </w:style>
  <w:style w:type="paragraph" w:customStyle="1" w:styleId="C188E92EF2844B6287909D854530D65A">
    <w:name w:val="C188E92EF2844B6287909D854530D65A"/>
    <w:rsid w:val="00C02793"/>
  </w:style>
  <w:style w:type="paragraph" w:customStyle="1" w:styleId="7987002EC4524A2C966EE765CCF04A95">
    <w:name w:val="7987002EC4524A2C966EE765CCF04A95"/>
    <w:rsid w:val="00C02793"/>
  </w:style>
  <w:style w:type="paragraph" w:customStyle="1" w:styleId="F8D404F1463A4376BC5CDBDFB37B1A3E">
    <w:name w:val="F8D404F1463A4376BC5CDBDFB37B1A3E"/>
    <w:rsid w:val="00C02793"/>
  </w:style>
  <w:style w:type="paragraph" w:customStyle="1" w:styleId="05BA67501CBA4DC9AA716183921BAA5D">
    <w:name w:val="05BA67501CBA4DC9AA716183921BAA5D"/>
    <w:rsid w:val="00C027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6F5DD1-99DA-442A-96DE-DF9623610C5C}"/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28:00Z</dcterms:created>
  <dcterms:modified xsi:type="dcterms:W3CDTF">2025-06-25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